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adjustRightInd w:val="0"/>
        <w:snapToGrid w:val="0"/>
        <w:spacing w:after="120" w:line="440" w:lineRule="atLeast"/>
        <w:rPr>
          <w:rStyle w:val="11"/>
          <w:rFonts w:hint="eastAsia" w:ascii="方正黑体_GBK" w:hAnsi="方正黑体_GBK" w:eastAsia="方正黑体_GBK" w:cs="方正黑体_GBK"/>
          <w:b w:val="0"/>
          <w:bCs/>
          <w:sz w:val="28"/>
          <w:szCs w:val="28"/>
          <w:shd w:val="clear" w:color="auto" w:fill="FFFFFF"/>
        </w:rPr>
      </w:pPr>
      <w:r>
        <w:rPr>
          <w:rStyle w:val="11"/>
          <w:rFonts w:hint="eastAsia" w:ascii="方正黑体_GBK" w:hAnsi="方正黑体_GBK" w:eastAsia="方正黑体_GBK" w:cs="方正黑体_GBK"/>
          <w:b w:val="0"/>
          <w:bCs/>
          <w:sz w:val="28"/>
          <w:szCs w:val="28"/>
          <w:shd w:val="clear" w:color="auto" w:fill="FFFFFF"/>
        </w:rPr>
        <w:t>附件</w:t>
      </w:r>
      <w:r>
        <w:rPr>
          <w:rStyle w:val="11"/>
          <w:rFonts w:hint="eastAsia" w:ascii="方正黑体_GBK" w:hAnsi="方正黑体_GBK" w:eastAsia="方正黑体_GBK" w:cs="方正黑体_GBK"/>
          <w:b w:val="0"/>
          <w:bCs/>
          <w:sz w:val="28"/>
          <w:szCs w:val="28"/>
          <w:shd w:val="clear" w:color="auto" w:fill="FFFFFF"/>
          <w:lang w:val="en-US" w:eastAsia="zh-CN"/>
        </w:rPr>
        <w:t>2</w:t>
      </w:r>
    </w:p>
    <w:p>
      <w:pPr>
        <w:adjustRightInd w:val="0"/>
        <w:snapToGrid w:val="0"/>
        <w:spacing w:after="120" w:line="240" w:lineRule="auto"/>
        <w:jc w:val="center"/>
        <w:rPr>
          <w:rFonts w:hint="eastAsia" w:ascii="方正小标宋_GBK" w:hAnsi="方正小标宋_GBK" w:eastAsia="方正小标宋_GBK" w:cs="方正小标宋_GBK"/>
          <w:b w:val="0"/>
          <w:bCs/>
          <w:sz w:val="36"/>
          <w:szCs w:val="28"/>
        </w:rPr>
      </w:pPr>
      <w:r>
        <w:rPr>
          <w:rFonts w:hint="eastAsia" w:ascii="方正小标宋_GBK" w:hAnsi="方正小标宋_GBK" w:eastAsia="方正小标宋_GBK" w:cs="方正小标宋_GBK"/>
          <w:b w:val="0"/>
          <w:bCs/>
          <w:sz w:val="36"/>
          <w:szCs w:val="28"/>
        </w:rPr>
        <w:t>新青年全球胜任力人才培养项目报名表</w:t>
      </w:r>
    </w:p>
    <w:tbl>
      <w:tblPr>
        <w:tblStyle w:val="8"/>
        <w:tblW w:w="918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</w:tblPr>
      <w:tblGrid>
        <w:gridCol w:w="1418"/>
        <w:gridCol w:w="992"/>
        <w:gridCol w:w="2410"/>
        <w:gridCol w:w="2126"/>
        <w:gridCol w:w="22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57" w:type="dxa"/>
            <w:bottom w:w="57" w:type="dxa"/>
            <w:right w:w="57" w:type="dxa"/>
          </w:tblCellMar>
        </w:tblPrEx>
        <w:trPr>
          <w:trHeight w:val="20" w:hRule="atLeast"/>
          <w:jc w:val="center"/>
        </w:trPr>
        <w:tc>
          <w:tcPr>
            <w:tcW w:w="2410" w:type="dxa"/>
            <w:gridSpan w:val="2"/>
            <w:vAlign w:val="center"/>
          </w:tcPr>
          <w:p>
            <w:pPr>
              <w:adjustRightInd w:val="0"/>
              <w:snapToGrid w:val="0"/>
              <w:spacing w:after="0" w:line="240" w:lineRule="auto"/>
              <w:ind w:firstLine="84" w:firstLineChars="30"/>
              <w:jc w:val="center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  <w:r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  <w:t>姓  名</w:t>
            </w:r>
          </w:p>
        </w:tc>
        <w:tc>
          <w:tcPr>
            <w:tcW w:w="2410" w:type="dxa"/>
            <w:vAlign w:val="center"/>
          </w:tcPr>
          <w:p>
            <w:pPr>
              <w:adjustRightInd w:val="0"/>
              <w:snapToGrid w:val="0"/>
              <w:spacing w:after="0" w:line="240" w:lineRule="auto"/>
              <w:ind w:firstLine="84" w:firstLineChars="30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</w:p>
        </w:tc>
        <w:tc>
          <w:tcPr>
            <w:tcW w:w="2126" w:type="dxa"/>
            <w:vAlign w:val="center"/>
          </w:tcPr>
          <w:p>
            <w:pPr>
              <w:adjustRightInd w:val="0"/>
              <w:snapToGrid w:val="0"/>
              <w:spacing w:after="0" w:line="240" w:lineRule="auto"/>
              <w:ind w:firstLine="84" w:firstLineChars="30"/>
              <w:jc w:val="center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  <w:r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  <w:t>学  号</w:t>
            </w:r>
          </w:p>
        </w:tc>
        <w:tc>
          <w:tcPr>
            <w:tcW w:w="2236" w:type="dxa"/>
            <w:vAlign w:val="center"/>
          </w:tcPr>
          <w:p>
            <w:pPr>
              <w:adjustRightInd w:val="0"/>
              <w:snapToGrid w:val="0"/>
              <w:spacing w:after="0" w:line="240" w:lineRule="auto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57" w:type="dxa"/>
            <w:bottom w:w="57" w:type="dxa"/>
            <w:right w:w="57" w:type="dxa"/>
          </w:tblCellMar>
        </w:tblPrEx>
        <w:trPr>
          <w:trHeight w:val="20" w:hRule="atLeast"/>
          <w:jc w:val="center"/>
        </w:trPr>
        <w:tc>
          <w:tcPr>
            <w:tcW w:w="2410" w:type="dxa"/>
            <w:gridSpan w:val="2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  <w:r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  <w:t>性  别</w:t>
            </w:r>
          </w:p>
        </w:tc>
        <w:tc>
          <w:tcPr>
            <w:tcW w:w="2410" w:type="dxa"/>
            <w:vAlign w:val="center"/>
          </w:tcPr>
          <w:p>
            <w:pPr>
              <w:adjustRightInd w:val="0"/>
              <w:snapToGrid w:val="0"/>
              <w:spacing w:after="0" w:line="240" w:lineRule="auto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</w:p>
        </w:tc>
        <w:tc>
          <w:tcPr>
            <w:tcW w:w="2126" w:type="dxa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  <w:r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  <w:t>身份证号码</w:t>
            </w:r>
          </w:p>
        </w:tc>
        <w:tc>
          <w:tcPr>
            <w:tcW w:w="2236" w:type="dxa"/>
            <w:vAlign w:val="center"/>
          </w:tcPr>
          <w:p>
            <w:pPr>
              <w:adjustRightInd w:val="0"/>
              <w:snapToGrid w:val="0"/>
              <w:spacing w:after="0" w:line="240" w:lineRule="auto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57" w:type="dxa"/>
            <w:bottom w:w="57" w:type="dxa"/>
            <w:right w:w="57" w:type="dxa"/>
          </w:tblCellMar>
        </w:tblPrEx>
        <w:trPr>
          <w:trHeight w:val="20" w:hRule="atLeast"/>
          <w:jc w:val="center"/>
        </w:trPr>
        <w:tc>
          <w:tcPr>
            <w:tcW w:w="2410" w:type="dxa"/>
            <w:gridSpan w:val="2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  <w:r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  <w:t>所在学院</w:t>
            </w:r>
          </w:p>
        </w:tc>
        <w:tc>
          <w:tcPr>
            <w:tcW w:w="2410" w:type="dxa"/>
            <w:vAlign w:val="center"/>
          </w:tcPr>
          <w:p>
            <w:pPr>
              <w:adjustRightInd w:val="0"/>
              <w:snapToGrid w:val="0"/>
              <w:spacing w:after="0" w:line="240" w:lineRule="auto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</w:p>
        </w:tc>
        <w:tc>
          <w:tcPr>
            <w:tcW w:w="2126" w:type="dxa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  <w:r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  <w:t>年  级</w:t>
            </w:r>
          </w:p>
        </w:tc>
        <w:tc>
          <w:tcPr>
            <w:tcW w:w="2236" w:type="dxa"/>
            <w:vAlign w:val="center"/>
          </w:tcPr>
          <w:p>
            <w:pPr>
              <w:adjustRightInd w:val="0"/>
              <w:snapToGrid w:val="0"/>
              <w:spacing w:after="0" w:line="240" w:lineRule="auto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57" w:type="dxa"/>
            <w:bottom w:w="57" w:type="dxa"/>
            <w:right w:w="57" w:type="dxa"/>
          </w:tblCellMar>
        </w:tblPrEx>
        <w:trPr>
          <w:trHeight w:val="20" w:hRule="atLeast"/>
          <w:jc w:val="center"/>
        </w:trPr>
        <w:tc>
          <w:tcPr>
            <w:tcW w:w="2410" w:type="dxa"/>
            <w:gridSpan w:val="2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  <w:r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  <w:t>专  业</w:t>
            </w:r>
          </w:p>
        </w:tc>
        <w:tc>
          <w:tcPr>
            <w:tcW w:w="2410" w:type="dxa"/>
            <w:vAlign w:val="center"/>
          </w:tcPr>
          <w:p>
            <w:pPr>
              <w:adjustRightInd w:val="0"/>
              <w:snapToGrid w:val="0"/>
              <w:spacing w:after="0" w:line="240" w:lineRule="auto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</w:p>
        </w:tc>
        <w:tc>
          <w:tcPr>
            <w:tcW w:w="2126" w:type="dxa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hint="default" w:ascii="方正仿宋_GBK" w:hAnsi="方正仿宋_GBK" w:eastAsia="方正仿宋_GBK" w:cs="方正仿宋_GBK"/>
                <w:sz w:val="28"/>
                <w:szCs w:val="28"/>
                <w:lang w:val="en-US" w:eastAsia="zh-CN"/>
              </w:rPr>
            </w:pPr>
            <w:r>
              <w:rPr>
                <w:rFonts w:hint="eastAsia" w:ascii="方正仿宋_GBK" w:hAnsi="方正仿宋_GBK" w:eastAsia="方正仿宋_GBK" w:cs="方正仿宋_GBK"/>
                <w:sz w:val="28"/>
                <w:szCs w:val="28"/>
                <w:lang w:val="en-US" w:eastAsia="zh-CN"/>
              </w:rPr>
              <w:t>历年平均成绩</w:t>
            </w:r>
          </w:p>
        </w:tc>
        <w:tc>
          <w:tcPr>
            <w:tcW w:w="2236" w:type="dxa"/>
            <w:vAlign w:val="center"/>
          </w:tcPr>
          <w:p>
            <w:pPr>
              <w:adjustRightInd w:val="0"/>
              <w:snapToGrid w:val="0"/>
              <w:spacing w:after="0" w:line="240" w:lineRule="auto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57" w:type="dxa"/>
            <w:bottom w:w="57" w:type="dxa"/>
            <w:right w:w="57" w:type="dxa"/>
          </w:tblCellMar>
        </w:tblPrEx>
        <w:trPr>
          <w:trHeight w:val="20" w:hRule="atLeast"/>
          <w:jc w:val="center"/>
        </w:trPr>
        <w:tc>
          <w:tcPr>
            <w:tcW w:w="2410" w:type="dxa"/>
            <w:gridSpan w:val="2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hint="eastAsia" w:ascii="方正仿宋_GBK" w:hAnsi="方正仿宋_GBK" w:eastAsia="方正仿宋_GBK" w:cs="方正仿宋_GBK"/>
                <w:bCs/>
                <w:sz w:val="28"/>
                <w:szCs w:val="28"/>
              </w:rPr>
            </w:pPr>
            <w:r>
              <w:rPr>
                <w:rFonts w:hint="eastAsia" w:ascii="方正仿宋_GBK" w:hAnsi="方正仿宋_GBK" w:eastAsia="方正仿宋_GBK" w:cs="方正仿宋_GBK"/>
                <w:bCs/>
                <w:sz w:val="28"/>
                <w:szCs w:val="28"/>
              </w:rPr>
              <w:t>电子信箱</w:t>
            </w:r>
          </w:p>
        </w:tc>
        <w:tc>
          <w:tcPr>
            <w:tcW w:w="2410" w:type="dxa"/>
            <w:vAlign w:val="center"/>
          </w:tcPr>
          <w:p>
            <w:pPr>
              <w:adjustRightInd w:val="0"/>
              <w:snapToGrid w:val="0"/>
              <w:spacing w:after="0" w:line="240" w:lineRule="auto"/>
              <w:rPr>
                <w:rFonts w:hint="eastAsia" w:ascii="方正仿宋_GBK" w:hAnsi="方正仿宋_GBK" w:eastAsia="方正仿宋_GBK" w:cs="方正仿宋_GBK"/>
                <w:bCs/>
                <w:sz w:val="28"/>
                <w:szCs w:val="28"/>
              </w:rPr>
            </w:pPr>
          </w:p>
        </w:tc>
        <w:tc>
          <w:tcPr>
            <w:tcW w:w="2126" w:type="dxa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hint="eastAsia" w:ascii="方正仿宋_GBK" w:hAnsi="方正仿宋_GBK" w:eastAsia="方正仿宋_GBK" w:cs="方正仿宋_GBK"/>
                <w:bCs/>
                <w:sz w:val="28"/>
                <w:szCs w:val="28"/>
              </w:rPr>
            </w:pPr>
            <w:r>
              <w:rPr>
                <w:rFonts w:hint="eastAsia" w:ascii="方正仿宋_GBK" w:hAnsi="方正仿宋_GBK" w:eastAsia="方正仿宋_GBK" w:cs="方正仿宋_GBK"/>
                <w:bCs/>
                <w:sz w:val="28"/>
                <w:szCs w:val="28"/>
              </w:rPr>
              <w:t>联系电话</w:t>
            </w:r>
          </w:p>
        </w:tc>
        <w:tc>
          <w:tcPr>
            <w:tcW w:w="2236" w:type="dxa"/>
            <w:vAlign w:val="center"/>
          </w:tcPr>
          <w:p>
            <w:pPr>
              <w:adjustRightInd w:val="0"/>
              <w:snapToGrid w:val="0"/>
              <w:spacing w:after="0" w:line="240" w:lineRule="auto"/>
              <w:rPr>
                <w:rFonts w:hint="eastAsia" w:ascii="方正仿宋_GBK" w:hAnsi="方正仿宋_GBK" w:eastAsia="方正仿宋_GBK" w:cs="方正仿宋_GBK"/>
                <w:bCs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57" w:type="dxa"/>
            <w:bottom w:w="57" w:type="dxa"/>
            <w:right w:w="57" w:type="dxa"/>
          </w:tblCellMar>
        </w:tblPrEx>
        <w:trPr>
          <w:trHeight w:val="20" w:hRule="atLeast"/>
          <w:jc w:val="center"/>
        </w:trPr>
        <w:tc>
          <w:tcPr>
            <w:tcW w:w="2410" w:type="dxa"/>
            <w:gridSpan w:val="2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  <w:r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  <w:t>外语水平/证书</w:t>
            </w:r>
          </w:p>
        </w:tc>
        <w:tc>
          <w:tcPr>
            <w:tcW w:w="2410" w:type="dxa"/>
            <w:vAlign w:val="center"/>
          </w:tcPr>
          <w:p>
            <w:pPr>
              <w:adjustRightInd w:val="0"/>
              <w:snapToGrid w:val="0"/>
              <w:spacing w:after="0" w:line="240" w:lineRule="auto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</w:p>
        </w:tc>
        <w:tc>
          <w:tcPr>
            <w:tcW w:w="2126" w:type="dxa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  <w:r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  <w:t>政治面貌</w:t>
            </w:r>
          </w:p>
        </w:tc>
        <w:tc>
          <w:tcPr>
            <w:tcW w:w="2236" w:type="dxa"/>
            <w:vAlign w:val="center"/>
          </w:tcPr>
          <w:p>
            <w:pPr>
              <w:adjustRightInd w:val="0"/>
              <w:snapToGrid w:val="0"/>
              <w:spacing w:after="0" w:line="240" w:lineRule="auto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57" w:type="dxa"/>
            <w:bottom w:w="57" w:type="dxa"/>
            <w:right w:w="57" w:type="dxa"/>
          </w:tblCellMar>
        </w:tblPrEx>
        <w:trPr>
          <w:trHeight w:val="20" w:hRule="atLeast"/>
          <w:jc w:val="center"/>
        </w:trPr>
        <w:tc>
          <w:tcPr>
            <w:tcW w:w="9182" w:type="dxa"/>
            <w:gridSpan w:val="5"/>
            <w:tcBorders>
              <w:bottom w:val="single" w:color="auto" w:sz="4" w:space="0"/>
            </w:tcBorders>
          </w:tcPr>
          <w:p>
            <w:pPr>
              <w:adjustRightInd w:val="0"/>
              <w:snapToGrid w:val="0"/>
              <w:spacing w:after="0" w:line="240" w:lineRule="auto"/>
              <w:jc w:val="left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  <w:r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  <w:t>个人校内任职、实习及社会活动情况：</w:t>
            </w:r>
          </w:p>
          <w:p>
            <w:pPr>
              <w:adjustRightInd w:val="0"/>
              <w:snapToGrid w:val="0"/>
              <w:spacing w:after="0" w:line="240" w:lineRule="auto"/>
              <w:jc w:val="left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</w:p>
          <w:p>
            <w:pPr>
              <w:adjustRightInd w:val="0"/>
              <w:snapToGrid w:val="0"/>
              <w:spacing w:after="0" w:line="240" w:lineRule="auto"/>
              <w:jc w:val="left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</w:p>
          <w:p>
            <w:pPr>
              <w:adjustRightInd w:val="0"/>
              <w:snapToGrid w:val="0"/>
              <w:spacing w:after="0" w:line="240" w:lineRule="auto"/>
              <w:jc w:val="left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</w:p>
          <w:p>
            <w:pPr>
              <w:adjustRightInd w:val="0"/>
              <w:snapToGrid w:val="0"/>
              <w:spacing w:after="0" w:line="240" w:lineRule="auto"/>
              <w:jc w:val="left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57" w:type="dxa"/>
            <w:bottom w:w="57" w:type="dxa"/>
            <w:right w:w="57" w:type="dxa"/>
          </w:tblCellMar>
        </w:tblPrEx>
        <w:trPr>
          <w:trHeight w:val="20" w:hRule="atLeast"/>
          <w:jc w:val="center"/>
        </w:trPr>
        <w:tc>
          <w:tcPr>
            <w:tcW w:w="9182" w:type="dxa"/>
            <w:gridSpan w:val="5"/>
          </w:tcPr>
          <w:p>
            <w:pPr>
              <w:adjustRightInd w:val="0"/>
              <w:snapToGrid w:val="0"/>
              <w:spacing w:after="0" w:line="240" w:lineRule="auto"/>
              <w:jc w:val="left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  <w:r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  <w:t>未来职业发展、升学或留学规划（简要）：</w:t>
            </w:r>
          </w:p>
          <w:p>
            <w:pPr>
              <w:adjustRightInd w:val="0"/>
              <w:snapToGrid w:val="0"/>
              <w:spacing w:after="0" w:line="240" w:lineRule="auto"/>
              <w:jc w:val="left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</w:p>
          <w:p>
            <w:pPr>
              <w:adjustRightInd w:val="0"/>
              <w:snapToGrid w:val="0"/>
              <w:spacing w:after="0" w:line="240" w:lineRule="auto"/>
              <w:jc w:val="left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</w:p>
          <w:p>
            <w:pPr>
              <w:adjustRightInd w:val="0"/>
              <w:snapToGrid w:val="0"/>
              <w:spacing w:after="0" w:line="240" w:lineRule="auto"/>
              <w:jc w:val="left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</w:p>
          <w:p>
            <w:pPr>
              <w:adjustRightInd w:val="0"/>
              <w:snapToGrid w:val="0"/>
              <w:spacing w:after="0" w:line="240" w:lineRule="auto"/>
              <w:jc w:val="left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57" w:type="dxa"/>
            <w:bottom w:w="57" w:type="dxa"/>
            <w:right w:w="57" w:type="dxa"/>
          </w:tblCellMar>
        </w:tblPrEx>
        <w:trPr>
          <w:trHeight w:val="20" w:hRule="atLeast"/>
          <w:jc w:val="center"/>
        </w:trPr>
        <w:tc>
          <w:tcPr>
            <w:tcW w:w="1418" w:type="dxa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hint="eastAsia" w:ascii="方正仿宋_GBK" w:hAnsi="方正仿宋_GBK" w:eastAsia="方正仿宋_GBK" w:cs="方正仿宋_GBK"/>
                <w:sz w:val="28"/>
                <w:szCs w:val="28"/>
                <w:lang w:val="en-US" w:eastAsia="zh-CN"/>
              </w:rPr>
            </w:pPr>
            <w:r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  <w:t>所在</w:t>
            </w:r>
            <w:r>
              <w:rPr>
                <w:rFonts w:hint="eastAsia" w:ascii="方正仿宋_GBK" w:hAnsi="方正仿宋_GBK" w:eastAsia="方正仿宋_GBK" w:cs="方正仿宋_GBK"/>
                <w:sz w:val="28"/>
                <w:szCs w:val="28"/>
                <w:lang w:val="en-US" w:eastAsia="zh-CN"/>
              </w:rPr>
              <w:t>学院</w:t>
            </w:r>
          </w:p>
          <w:p>
            <w:pPr>
              <w:adjustRightInd w:val="0"/>
              <w:snapToGrid w:val="0"/>
              <w:spacing w:after="0" w:line="240" w:lineRule="auto"/>
              <w:jc w:val="center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  <w:r>
              <w:rPr>
                <w:rFonts w:hint="eastAsia" w:ascii="方正仿宋_GBK" w:hAnsi="方正仿宋_GBK" w:eastAsia="方正仿宋_GBK" w:cs="方正仿宋_GBK"/>
                <w:sz w:val="28"/>
                <w:szCs w:val="28"/>
                <w:lang w:val="en-US" w:eastAsia="zh-CN"/>
              </w:rPr>
              <w:t>推荐</w:t>
            </w:r>
            <w:r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  <w:t>意见</w:t>
            </w:r>
          </w:p>
        </w:tc>
        <w:tc>
          <w:tcPr>
            <w:tcW w:w="7764" w:type="dxa"/>
            <w:gridSpan w:val="4"/>
            <w:vAlign w:val="center"/>
          </w:tcPr>
          <w:p>
            <w:pPr>
              <w:adjustRightInd w:val="0"/>
              <w:snapToGrid w:val="0"/>
              <w:spacing w:after="0" w:line="240" w:lineRule="auto"/>
              <w:ind w:right="52" w:firstLine="3342"/>
              <w:jc w:val="center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</w:p>
          <w:p>
            <w:pPr>
              <w:adjustRightInd w:val="0"/>
              <w:snapToGrid w:val="0"/>
              <w:spacing w:after="0" w:line="240" w:lineRule="auto"/>
              <w:ind w:right="52" w:firstLine="3342"/>
              <w:jc w:val="center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</w:p>
          <w:p>
            <w:pPr>
              <w:adjustRightInd w:val="0"/>
              <w:snapToGrid w:val="0"/>
              <w:spacing w:after="0" w:line="240" w:lineRule="auto"/>
              <w:ind w:right="52" w:firstLine="3342"/>
              <w:jc w:val="center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  <w:r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  <w:t>签字</w:t>
            </w:r>
          </w:p>
          <w:p>
            <w:pPr>
              <w:adjustRightInd w:val="0"/>
              <w:snapToGrid w:val="0"/>
              <w:spacing w:after="0" w:line="240" w:lineRule="auto"/>
              <w:ind w:right="280" w:firstLine="3626"/>
              <w:jc w:val="center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</w:p>
          <w:p>
            <w:pPr>
              <w:adjustRightInd w:val="0"/>
              <w:snapToGrid w:val="0"/>
              <w:spacing w:after="0" w:line="240" w:lineRule="auto"/>
              <w:ind w:firstLine="3342"/>
              <w:jc w:val="center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  <w:r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  <w:t>年   月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57" w:type="dxa"/>
            <w:bottom w:w="57" w:type="dxa"/>
            <w:right w:w="57" w:type="dxa"/>
          </w:tblCellMar>
        </w:tblPrEx>
        <w:trPr>
          <w:trHeight w:val="20" w:hRule="atLeast"/>
          <w:jc w:val="center"/>
        </w:trPr>
        <w:tc>
          <w:tcPr>
            <w:tcW w:w="1418" w:type="dxa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  <w:r>
              <w:rPr>
                <w:rFonts w:hint="eastAsia" w:ascii="方正仿宋_GBK" w:hAnsi="方正仿宋_GBK" w:eastAsia="方正仿宋_GBK" w:cs="方正仿宋_GBK"/>
                <w:sz w:val="28"/>
                <w:szCs w:val="28"/>
                <w:lang w:val="en-US" w:eastAsia="zh-CN"/>
              </w:rPr>
              <w:t>国际合作与交流处审核</w:t>
            </w:r>
            <w:r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  <w:t>意见</w:t>
            </w:r>
          </w:p>
        </w:tc>
        <w:tc>
          <w:tcPr>
            <w:tcW w:w="7764" w:type="dxa"/>
            <w:gridSpan w:val="4"/>
            <w:vAlign w:val="center"/>
          </w:tcPr>
          <w:p>
            <w:pPr>
              <w:adjustRightInd w:val="0"/>
              <w:snapToGrid w:val="0"/>
              <w:spacing w:after="0" w:line="240" w:lineRule="auto"/>
              <w:ind w:right="52" w:firstLine="82"/>
              <w:jc w:val="left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</w:p>
          <w:p>
            <w:pPr>
              <w:adjustRightInd w:val="0"/>
              <w:snapToGrid w:val="0"/>
              <w:spacing w:after="0" w:line="240" w:lineRule="auto"/>
              <w:ind w:right="52" w:firstLine="82"/>
              <w:jc w:val="left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</w:p>
          <w:p>
            <w:pPr>
              <w:adjustRightInd w:val="0"/>
              <w:snapToGrid w:val="0"/>
              <w:spacing w:after="0" w:line="240" w:lineRule="auto"/>
              <w:ind w:right="52" w:firstLine="3342"/>
              <w:jc w:val="center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  <w:r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  <w:t>签章</w:t>
            </w:r>
          </w:p>
          <w:p>
            <w:pPr>
              <w:adjustRightInd w:val="0"/>
              <w:snapToGrid w:val="0"/>
              <w:spacing w:after="0" w:line="240" w:lineRule="auto"/>
              <w:ind w:right="52" w:firstLine="3342"/>
              <w:jc w:val="center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</w:p>
          <w:p>
            <w:pPr>
              <w:adjustRightInd w:val="0"/>
              <w:snapToGrid w:val="0"/>
              <w:spacing w:after="0" w:line="240" w:lineRule="auto"/>
              <w:ind w:right="52" w:firstLine="3342"/>
              <w:jc w:val="center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  <w:r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  <w:t>年   月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57" w:type="dxa"/>
            <w:bottom w:w="57" w:type="dxa"/>
            <w:right w:w="57" w:type="dxa"/>
          </w:tblCellMar>
        </w:tblPrEx>
        <w:trPr>
          <w:trHeight w:val="20" w:hRule="atLeast"/>
          <w:jc w:val="center"/>
        </w:trPr>
        <w:tc>
          <w:tcPr>
            <w:tcW w:w="1418" w:type="dxa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  <w:r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  <w:t>备  注</w:t>
            </w:r>
          </w:p>
        </w:tc>
        <w:tc>
          <w:tcPr>
            <w:tcW w:w="7764" w:type="dxa"/>
            <w:gridSpan w:val="4"/>
            <w:vAlign w:val="center"/>
          </w:tcPr>
          <w:p>
            <w:pPr>
              <w:adjustRightInd w:val="0"/>
              <w:snapToGrid w:val="0"/>
              <w:spacing w:after="0" w:line="240" w:lineRule="auto"/>
              <w:rPr>
                <w:rFonts w:hint="eastAsia" w:ascii="方正仿宋_GBK" w:hAnsi="方正仿宋_GBK" w:eastAsia="方正仿宋_GBK" w:cs="方正仿宋_GBK"/>
                <w:sz w:val="28"/>
                <w:szCs w:val="28"/>
              </w:rPr>
            </w:pPr>
          </w:p>
        </w:tc>
      </w:tr>
    </w:tbl>
    <w:p>
      <w:pPr>
        <w:pageBreakBefore w:val="0"/>
        <w:widowControl/>
        <w:kinsoku/>
        <w:wordWrap/>
        <w:overflowPunct/>
        <w:topLinePunct w:val="0"/>
        <w:autoSpaceDE/>
        <w:autoSpaceDN/>
        <w:bidi w:val="0"/>
        <w:spacing w:after="0" w:line="410" w:lineRule="exact"/>
        <w:jc w:val="both"/>
        <w:textAlignment w:val="auto"/>
        <w:rPr>
          <w:rStyle w:val="11"/>
          <w:rFonts w:hint="default" w:ascii="Times New Roman" w:hAnsi="Times New Roman" w:eastAsia="方正仿宋_GBK" w:cs="方正仿宋_GBK"/>
          <w:b w:val="0"/>
          <w:sz w:val="28"/>
          <w:szCs w:val="28"/>
          <w:shd w:val="clear" w:color="auto" w:fill="FFFFFF"/>
          <w:lang w:val="en-US" w:eastAsia="zh-CN"/>
        </w:rPr>
      </w:pPr>
      <w:bookmarkStart w:id="0" w:name="_GoBack"/>
      <w:bookmarkEnd w:id="0"/>
    </w:p>
    <w:sectPr>
      <w:footerReference r:id="rId5" w:type="default"/>
      <w:pgSz w:w="11907" w:h="16840"/>
      <w:pgMar w:top="567" w:right="680" w:bottom="567" w:left="680" w:header="720" w:footer="595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方正仿宋_GBK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方正黑体_GBK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方正小标宋_GBK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仿宋">
    <w:altName w:val="仿宋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963084742"/>
    </w:sdtPr>
    <w:sdtContent>
      <w:p>
        <w:pPr>
          <w:pStyle w:val="5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>
    <w:pPr>
      <w:pStyle w:val="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balanceSingleByteDoubleByteWidth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TY1MLEwMzcxsDBW0lEKTi0uzszPAykwrQUAabZhFSwAAAA="/>
  </w:docVars>
  <w:rsids>
    <w:rsidRoot w:val="009F5AE1"/>
    <w:rsid w:val="00003CD3"/>
    <w:rsid w:val="0001457F"/>
    <w:rsid w:val="00015C47"/>
    <w:rsid w:val="00034C5B"/>
    <w:rsid w:val="0005565A"/>
    <w:rsid w:val="0006528A"/>
    <w:rsid w:val="00065CD8"/>
    <w:rsid w:val="0008223B"/>
    <w:rsid w:val="000867B1"/>
    <w:rsid w:val="00090CEE"/>
    <w:rsid w:val="000911DD"/>
    <w:rsid w:val="0009193D"/>
    <w:rsid w:val="00091E2A"/>
    <w:rsid w:val="000C6273"/>
    <w:rsid w:val="000D1C67"/>
    <w:rsid w:val="000D33D6"/>
    <w:rsid w:val="000D6622"/>
    <w:rsid w:val="000E1E01"/>
    <w:rsid w:val="000F548D"/>
    <w:rsid w:val="00106238"/>
    <w:rsid w:val="00106795"/>
    <w:rsid w:val="00113459"/>
    <w:rsid w:val="00123095"/>
    <w:rsid w:val="001264E1"/>
    <w:rsid w:val="001307B3"/>
    <w:rsid w:val="00132C51"/>
    <w:rsid w:val="00132DDE"/>
    <w:rsid w:val="00133F2D"/>
    <w:rsid w:val="001401FB"/>
    <w:rsid w:val="00147B5B"/>
    <w:rsid w:val="00147EE3"/>
    <w:rsid w:val="0015472D"/>
    <w:rsid w:val="00177446"/>
    <w:rsid w:val="00187F98"/>
    <w:rsid w:val="001A7BD2"/>
    <w:rsid w:val="001C3BC4"/>
    <w:rsid w:val="001E5EE4"/>
    <w:rsid w:val="0020224D"/>
    <w:rsid w:val="00202B3F"/>
    <w:rsid w:val="002054D3"/>
    <w:rsid w:val="00215CE6"/>
    <w:rsid w:val="00226795"/>
    <w:rsid w:val="00232A1C"/>
    <w:rsid w:val="002360E9"/>
    <w:rsid w:val="00245F71"/>
    <w:rsid w:val="0024606E"/>
    <w:rsid w:val="00254CD5"/>
    <w:rsid w:val="0025726A"/>
    <w:rsid w:val="002603E6"/>
    <w:rsid w:val="00260BBC"/>
    <w:rsid w:val="0026691B"/>
    <w:rsid w:val="00280E03"/>
    <w:rsid w:val="00281765"/>
    <w:rsid w:val="00286BA5"/>
    <w:rsid w:val="002A2089"/>
    <w:rsid w:val="002B4BE2"/>
    <w:rsid w:val="002B581F"/>
    <w:rsid w:val="002B646C"/>
    <w:rsid w:val="002C2064"/>
    <w:rsid w:val="002C2750"/>
    <w:rsid w:val="002C2A3C"/>
    <w:rsid w:val="003127E7"/>
    <w:rsid w:val="003153C9"/>
    <w:rsid w:val="00322B01"/>
    <w:rsid w:val="003266A2"/>
    <w:rsid w:val="00340FA6"/>
    <w:rsid w:val="00346548"/>
    <w:rsid w:val="00351128"/>
    <w:rsid w:val="003674F9"/>
    <w:rsid w:val="0037032D"/>
    <w:rsid w:val="003707BC"/>
    <w:rsid w:val="00372699"/>
    <w:rsid w:val="00396E44"/>
    <w:rsid w:val="003A7FF4"/>
    <w:rsid w:val="003B573D"/>
    <w:rsid w:val="003E089B"/>
    <w:rsid w:val="003E40B3"/>
    <w:rsid w:val="003E7A40"/>
    <w:rsid w:val="0040240A"/>
    <w:rsid w:val="00405222"/>
    <w:rsid w:val="004106B0"/>
    <w:rsid w:val="004123D6"/>
    <w:rsid w:val="00417912"/>
    <w:rsid w:val="00421477"/>
    <w:rsid w:val="0042565E"/>
    <w:rsid w:val="0043658A"/>
    <w:rsid w:val="00441B23"/>
    <w:rsid w:val="004460D2"/>
    <w:rsid w:val="00451514"/>
    <w:rsid w:val="004645CD"/>
    <w:rsid w:val="00472374"/>
    <w:rsid w:val="004727E7"/>
    <w:rsid w:val="0048241E"/>
    <w:rsid w:val="00483EDE"/>
    <w:rsid w:val="0048669F"/>
    <w:rsid w:val="00486E4E"/>
    <w:rsid w:val="004A18F7"/>
    <w:rsid w:val="004A2FBB"/>
    <w:rsid w:val="004A4B06"/>
    <w:rsid w:val="004B36A5"/>
    <w:rsid w:val="004B65B2"/>
    <w:rsid w:val="004C2460"/>
    <w:rsid w:val="004C2566"/>
    <w:rsid w:val="004E1456"/>
    <w:rsid w:val="004E193E"/>
    <w:rsid w:val="004E5150"/>
    <w:rsid w:val="005264B0"/>
    <w:rsid w:val="005356E5"/>
    <w:rsid w:val="00550C51"/>
    <w:rsid w:val="00550C5B"/>
    <w:rsid w:val="00557B06"/>
    <w:rsid w:val="005608F2"/>
    <w:rsid w:val="00564CE6"/>
    <w:rsid w:val="005666D6"/>
    <w:rsid w:val="00594349"/>
    <w:rsid w:val="005C16E4"/>
    <w:rsid w:val="005E356B"/>
    <w:rsid w:val="00612421"/>
    <w:rsid w:val="00613E42"/>
    <w:rsid w:val="00614380"/>
    <w:rsid w:val="00617E91"/>
    <w:rsid w:val="00624614"/>
    <w:rsid w:val="00625210"/>
    <w:rsid w:val="0064358C"/>
    <w:rsid w:val="00643EAC"/>
    <w:rsid w:val="00645501"/>
    <w:rsid w:val="00652692"/>
    <w:rsid w:val="006667A8"/>
    <w:rsid w:val="006833BB"/>
    <w:rsid w:val="00691778"/>
    <w:rsid w:val="006976B6"/>
    <w:rsid w:val="006B0A3C"/>
    <w:rsid w:val="006B4178"/>
    <w:rsid w:val="006C3079"/>
    <w:rsid w:val="006C44AE"/>
    <w:rsid w:val="006C5188"/>
    <w:rsid w:val="006D0BFE"/>
    <w:rsid w:val="006D2CC6"/>
    <w:rsid w:val="006E5F53"/>
    <w:rsid w:val="00744F58"/>
    <w:rsid w:val="007571AE"/>
    <w:rsid w:val="00764D40"/>
    <w:rsid w:val="00781903"/>
    <w:rsid w:val="007868A8"/>
    <w:rsid w:val="00786BD4"/>
    <w:rsid w:val="0079109C"/>
    <w:rsid w:val="00792DCC"/>
    <w:rsid w:val="00797DD2"/>
    <w:rsid w:val="007A66C1"/>
    <w:rsid w:val="007B3E4E"/>
    <w:rsid w:val="007B7B0E"/>
    <w:rsid w:val="007D09D8"/>
    <w:rsid w:val="007D6802"/>
    <w:rsid w:val="007E31EB"/>
    <w:rsid w:val="007F7338"/>
    <w:rsid w:val="0080152B"/>
    <w:rsid w:val="008208D9"/>
    <w:rsid w:val="00821158"/>
    <w:rsid w:val="0082345C"/>
    <w:rsid w:val="008275B2"/>
    <w:rsid w:val="008343C9"/>
    <w:rsid w:val="00842EAC"/>
    <w:rsid w:val="0084690F"/>
    <w:rsid w:val="0085071E"/>
    <w:rsid w:val="00851B98"/>
    <w:rsid w:val="00855253"/>
    <w:rsid w:val="008601B5"/>
    <w:rsid w:val="008602AA"/>
    <w:rsid w:val="008631F9"/>
    <w:rsid w:val="00874012"/>
    <w:rsid w:val="00884128"/>
    <w:rsid w:val="008C5A4B"/>
    <w:rsid w:val="008C745E"/>
    <w:rsid w:val="008E3736"/>
    <w:rsid w:val="008E3FE9"/>
    <w:rsid w:val="008E7AA8"/>
    <w:rsid w:val="008F5D36"/>
    <w:rsid w:val="00900982"/>
    <w:rsid w:val="00904897"/>
    <w:rsid w:val="00920090"/>
    <w:rsid w:val="00934784"/>
    <w:rsid w:val="0094215C"/>
    <w:rsid w:val="009474F9"/>
    <w:rsid w:val="00953E8F"/>
    <w:rsid w:val="00955835"/>
    <w:rsid w:val="00956680"/>
    <w:rsid w:val="00961566"/>
    <w:rsid w:val="00962A51"/>
    <w:rsid w:val="00974760"/>
    <w:rsid w:val="00974CEA"/>
    <w:rsid w:val="0098469E"/>
    <w:rsid w:val="00991885"/>
    <w:rsid w:val="009C2551"/>
    <w:rsid w:val="009C5232"/>
    <w:rsid w:val="009C6A78"/>
    <w:rsid w:val="009C7AEB"/>
    <w:rsid w:val="009D1B95"/>
    <w:rsid w:val="009D5CA1"/>
    <w:rsid w:val="009D78FC"/>
    <w:rsid w:val="009E3074"/>
    <w:rsid w:val="009F5AE1"/>
    <w:rsid w:val="00A22546"/>
    <w:rsid w:val="00A27FE1"/>
    <w:rsid w:val="00A435EC"/>
    <w:rsid w:val="00A56864"/>
    <w:rsid w:val="00A73C64"/>
    <w:rsid w:val="00A759E3"/>
    <w:rsid w:val="00A826B3"/>
    <w:rsid w:val="00A9135D"/>
    <w:rsid w:val="00AA0E42"/>
    <w:rsid w:val="00AA1834"/>
    <w:rsid w:val="00AA439E"/>
    <w:rsid w:val="00AA6B99"/>
    <w:rsid w:val="00AB6F1E"/>
    <w:rsid w:val="00AC64D5"/>
    <w:rsid w:val="00AC7D21"/>
    <w:rsid w:val="00AD125E"/>
    <w:rsid w:val="00AD584A"/>
    <w:rsid w:val="00AD5D26"/>
    <w:rsid w:val="00B04375"/>
    <w:rsid w:val="00B213E0"/>
    <w:rsid w:val="00B263B6"/>
    <w:rsid w:val="00B275DC"/>
    <w:rsid w:val="00B27983"/>
    <w:rsid w:val="00B32086"/>
    <w:rsid w:val="00B3719B"/>
    <w:rsid w:val="00B400CA"/>
    <w:rsid w:val="00B44FD1"/>
    <w:rsid w:val="00B52C7A"/>
    <w:rsid w:val="00B56E71"/>
    <w:rsid w:val="00B75842"/>
    <w:rsid w:val="00B812D6"/>
    <w:rsid w:val="00B94826"/>
    <w:rsid w:val="00B969CF"/>
    <w:rsid w:val="00B96C1B"/>
    <w:rsid w:val="00BA0483"/>
    <w:rsid w:val="00BB4D07"/>
    <w:rsid w:val="00BB7337"/>
    <w:rsid w:val="00BC4393"/>
    <w:rsid w:val="00BD0DCE"/>
    <w:rsid w:val="00BD3EDC"/>
    <w:rsid w:val="00BE30CF"/>
    <w:rsid w:val="00BF1536"/>
    <w:rsid w:val="00BF2903"/>
    <w:rsid w:val="00C17D3B"/>
    <w:rsid w:val="00C326ED"/>
    <w:rsid w:val="00C54018"/>
    <w:rsid w:val="00C665FC"/>
    <w:rsid w:val="00C76A4C"/>
    <w:rsid w:val="00C775D2"/>
    <w:rsid w:val="00C96768"/>
    <w:rsid w:val="00CA60DF"/>
    <w:rsid w:val="00CA61A7"/>
    <w:rsid w:val="00CA7C47"/>
    <w:rsid w:val="00CA7CCA"/>
    <w:rsid w:val="00CB1408"/>
    <w:rsid w:val="00CB56EB"/>
    <w:rsid w:val="00CC4CA3"/>
    <w:rsid w:val="00CE5D3C"/>
    <w:rsid w:val="00CF27A4"/>
    <w:rsid w:val="00D10139"/>
    <w:rsid w:val="00D27F7E"/>
    <w:rsid w:val="00D31A10"/>
    <w:rsid w:val="00D33AA2"/>
    <w:rsid w:val="00D41F8F"/>
    <w:rsid w:val="00D525D1"/>
    <w:rsid w:val="00D77C89"/>
    <w:rsid w:val="00D81F67"/>
    <w:rsid w:val="00D90561"/>
    <w:rsid w:val="00D907B4"/>
    <w:rsid w:val="00D9451A"/>
    <w:rsid w:val="00DA4BD7"/>
    <w:rsid w:val="00DB2F9B"/>
    <w:rsid w:val="00DB3B5F"/>
    <w:rsid w:val="00DB440D"/>
    <w:rsid w:val="00DB4DEB"/>
    <w:rsid w:val="00DB7658"/>
    <w:rsid w:val="00DB79DC"/>
    <w:rsid w:val="00DC30F5"/>
    <w:rsid w:val="00DE0A4B"/>
    <w:rsid w:val="00E001B3"/>
    <w:rsid w:val="00E05736"/>
    <w:rsid w:val="00E0790F"/>
    <w:rsid w:val="00E07C23"/>
    <w:rsid w:val="00E13D1D"/>
    <w:rsid w:val="00E21856"/>
    <w:rsid w:val="00E457E9"/>
    <w:rsid w:val="00E4602C"/>
    <w:rsid w:val="00E606AA"/>
    <w:rsid w:val="00E671E1"/>
    <w:rsid w:val="00E67504"/>
    <w:rsid w:val="00E71B81"/>
    <w:rsid w:val="00E73D15"/>
    <w:rsid w:val="00E80BD0"/>
    <w:rsid w:val="00E83BDD"/>
    <w:rsid w:val="00EA5038"/>
    <w:rsid w:val="00EB1C85"/>
    <w:rsid w:val="00EC041F"/>
    <w:rsid w:val="00EC0599"/>
    <w:rsid w:val="00EE08D8"/>
    <w:rsid w:val="00EE515A"/>
    <w:rsid w:val="00EE6D53"/>
    <w:rsid w:val="00EF17EA"/>
    <w:rsid w:val="00EF70E9"/>
    <w:rsid w:val="00F0513A"/>
    <w:rsid w:val="00F0724F"/>
    <w:rsid w:val="00F129E8"/>
    <w:rsid w:val="00F17117"/>
    <w:rsid w:val="00F33D16"/>
    <w:rsid w:val="00F36653"/>
    <w:rsid w:val="00F36B4E"/>
    <w:rsid w:val="00F41296"/>
    <w:rsid w:val="00F418D9"/>
    <w:rsid w:val="00F4627B"/>
    <w:rsid w:val="00F46B64"/>
    <w:rsid w:val="00F51EB4"/>
    <w:rsid w:val="00F52705"/>
    <w:rsid w:val="00F648E1"/>
    <w:rsid w:val="00F715EC"/>
    <w:rsid w:val="00F74E2C"/>
    <w:rsid w:val="00FA09F8"/>
    <w:rsid w:val="00FA53AD"/>
    <w:rsid w:val="00FB0035"/>
    <w:rsid w:val="00FB3185"/>
    <w:rsid w:val="00FC03B4"/>
    <w:rsid w:val="00FD441C"/>
    <w:rsid w:val="00FD7647"/>
    <w:rsid w:val="00FE03DA"/>
    <w:rsid w:val="00FE2C58"/>
    <w:rsid w:val="00FE3C52"/>
    <w:rsid w:val="00FE53B7"/>
    <w:rsid w:val="03716D43"/>
    <w:rsid w:val="04F95927"/>
    <w:rsid w:val="07C1186B"/>
    <w:rsid w:val="07D22B8F"/>
    <w:rsid w:val="09DC1047"/>
    <w:rsid w:val="0A1B550F"/>
    <w:rsid w:val="0EAE0E4B"/>
    <w:rsid w:val="12053590"/>
    <w:rsid w:val="12287AD4"/>
    <w:rsid w:val="178A5244"/>
    <w:rsid w:val="1D742F12"/>
    <w:rsid w:val="1EDC6F51"/>
    <w:rsid w:val="22217C76"/>
    <w:rsid w:val="23452DD0"/>
    <w:rsid w:val="2455493A"/>
    <w:rsid w:val="24BF0FD2"/>
    <w:rsid w:val="26D16EB8"/>
    <w:rsid w:val="2A0300C6"/>
    <w:rsid w:val="2B192F43"/>
    <w:rsid w:val="2BE87B3D"/>
    <w:rsid w:val="2D6F75A0"/>
    <w:rsid w:val="2FE34275"/>
    <w:rsid w:val="33D55F92"/>
    <w:rsid w:val="382D0624"/>
    <w:rsid w:val="3A04763A"/>
    <w:rsid w:val="3A68070D"/>
    <w:rsid w:val="3B964BC1"/>
    <w:rsid w:val="3BB80364"/>
    <w:rsid w:val="3F8A658E"/>
    <w:rsid w:val="466536CC"/>
    <w:rsid w:val="468816C6"/>
    <w:rsid w:val="48721AD0"/>
    <w:rsid w:val="49A455B6"/>
    <w:rsid w:val="4CB74953"/>
    <w:rsid w:val="4D901F0D"/>
    <w:rsid w:val="4FFA3560"/>
    <w:rsid w:val="5067013F"/>
    <w:rsid w:val="5BCC4ACA"/>
    <w:rsid w:val="60AF410C"/>
    <w:rsid w:val="61F23DC7"/>
    <w:rsid w:val="68F24605"/>
    <w:rsid w:val="69D153F7"/>
    <w:rsid w:val="6EDA2EF2"/>
    <w:rsid w:val="70D7742A"/>
    <w:rsid w:val="73175D72"/>
    <w:rsid w:val="74E12710"/>
    <w:rsid w:val="7531207A"/>
    <w:rsid w:val="753F5AB7"/>
    <w:rsid w:val="77BA793C"/>
    <w:rsid w:val="78250387"/>
    <w:rsid w:val="78B24009"/>
    <w:rsid w:val="7A0C00F7"/>
    <w:rsid w:val="7A560E98"/>
    <w:rsid w:val="7AB61941"/>
    <w:rsid w:val="7F0268D0"/>
    <w:rsid w:val="B6AF41D7"/>
    <w:rsid w:val="CDDE0F35"/>
    <w:rsid w:val="EF2EA256"/>
    <w:rsid w:val="F77D1590"/>
    <w:rsid w:val="FFDEB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59" w:lineRule="auto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7"/>
    <w:qFormat/>
    <w:uiPriority w:val="9"/>
    <w:pPr>
      <w:keepNext/>
      <w:keepLines/>
      <w:spacing w:after="149" w:line="256" w:lineRule="auto"/>
      <w:ind w:left="10" w:hanging="10"/>
      <w:outlineLvl w:val="0"/>
    </w:pPr>
    <w:rPr>
      <w:rFonts w:ascii="楷体" w:hAnsi="楷体" w:eastAsia="楷体" w:cs="楷体"/>
      <w:color w:val="000000"/>
      <w:sz w:val="28"/>
      <w:szCs w:val="22"/>
      <w:lang w:val="en-US" w:eastAsia="zh-CN" w:bidi="ar-SA"/>
    </w:rPr>
  </w:style>
  <w:style w:type="paragraph" w:styleId="3">
    <w:name w:val="heading 2"/>
    <w:basedOn w:val="1"/>
    <w:next w:val="1"/>
    <w:link w:val="20"/>
    <w:unhideWhenUsed/>
    <w:qFormat/>
    <w:uiPriority w:val="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unhideWhenUsed/>
    <w:qFormat/>
    <w:uiPriority w:val="99"/>
    <w:pPr>
      <w:jc w:val="left"/>
    </w:pPr>
  </w:style>
  <w:style w:type="paragraph" w:styleId="5">
    <w:name w:val="footer"/>
    <w:basedOn w:val="1"/>
    <w:link w:val="16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6">
    <w:name w:val="header"/>
    <w:basedOn w:val="1"/>
    <w:link w:val="15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7">
    <w:name w:val="Normal (Web)"/>
    <w:basedOn w:val="1"/>
    <w:unhideWhenUsed/>
    <w:qFormat/>
    <w:uiPriority w:val="99"/>
    <w:pPr>
      <w:widowControl/>
      <w:spacing w:before="100" w:beforeAutospacing="1" w:after="100" w:afterAutospacing="1" w:line="240" w:lineRule="auto"/>
      <w:jc w:val="left"/>
    </w:pPr>
    <w:rPr>
      <w:rFonts w:ascii="Arial Unicode MS" w:hAnsi="Arial Unicode MS" w:eastAsia="Times New Roman" w:cs="Times New Roman"/>
      <w:kern w:val="0"/>
      <w:sz w:val="24"/>
      <w:szCs w:val="24"/>
    </w:rPr>
  </w:style>
  <w:style w:type="table" w:styleId="9">
    <w:name w:val="Table Grid"/>
    <w:basedOn w:val="8"/>
    <w:qFormat/>
    <w:uiPriority w:val="3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Strong"/>
    <w:basedOn w:val="10"/>
    <w:qFormat/>
    <w:uiPriority w:val="22"/>
    <w:rPr>
      <w:b/>
    </w:rPr>
  </w:style>
  <w:style w:type="character" w:styleId="12">
    <w:name w:val="Hyperlink"/>
    <w:basedOn w:val="10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3">
    <w:name w:val="annotation reference"/>
    <w:basedOn w:val="10"/>
    <w:unhideWhenUsed/>
    <w:qFormat/>
    <w:uiPriority w:val="99"/>
    <w:rPr>
      <w:sz w:val="16"/>
      <w:szCs w:val="16"/>
    </w:rPr>
  </w:style>
  <w:style w:type="paragraph" w:customStyle="1" w:styleId="14">
    <w:name w:val="List Paragraph1"/>
    <w:basedOn w:val="1"/>
    <w:qFormat/>
    <w:uiPriority w:val="34"/>
    <w:pPr>
      <w:ind w:left="720"/>
      <w:contextualSpacing/>
    </w:pPr>
  </w:style>
  <w:style w:type="character" w:customStyle="1" w:styleId="15">
    <w:name w:val="Header Char"/>
    <w:basedOn w:val="10"/>
    <w:link w:val="6"/>
    <w:qFormat/>
    <w:uiPriority w:val="99"/>
    <w:rPr>
      <w:kern w:val="2"/>
      <w:sz w:val="21"/>
    </w:rPr>
  </w:style>
  <w:style w:type="character" w:customStyle="1" w:styleId="16">
    <w:name w:val="Footer Char"/>
    <w:basedOn w:val="10"/>
    <w:link w:val="5"/>
    <w:qFormat/>
    <w:uiPriority w:val="99"/>
    <w:rPr>
      <w:kern w:val="2"/>
      <w:sz w:val="21"/>
    </w:rPr>
  </w:style>
  <w:style w:type="character" w:customStyle="1" w:styleId="17">
    <w:name w:val="Heading 1 Char"/>
    <w:basedOn w:val="10"/>
    <w:link w:val="2"/>
    <w:qFormat/>
    <w:uiPriority w:val="9"/>
    <w:rPr>
      <w:rFonts w:ascii="楷体" w:hAnsi="楷体" w:eastAsia="楷体" w:cs="楷体"/>
      <w:color w:val="000000"/>
      <w:sz w:val="28"/>
    </w:rPr>
  </w:style>
  <w:style w:type="paragraph" w:customStyle="1" w:styleId="18">
    <w:name w:val="List Paragraph11"/>
    <w:basedOn w:val="1"/>
    <w:qFormat/>
    <w:uiPriority w:val="34"/>
    <w:pPr>
      <w:ind w:left="720"/>
      <w:contextualSpacing/>
    </w:pPr>
    <w:rPr>
      <w:szCs w:val="24"/>
    </w:rPr>
  </w:style>
  <w:style w:type="paragraph" w:styleId="19">
    <w:name w:val="List Paragraph"/>
    <w:basedOn w:val="1"/>
    <w:qFormat/>
    <w:uiPriority w:val="34"/>
    <w:pPr>
      <w:ind w:left="720"/>
      <w:contextualSpacing/>
    </w:pPr>
  </w:style>
  <w:style w:type="character" w:customStyle="1" w:styleId="20">
    <w:name w:val="Heading 2 Char"/>
    <w:basedOn w:val="10"/>
    <w:link w:val="3"/>
    <w:qFormat/>
    <w:uiPriority w:val="9"/>
    <w:rPr>
      <w:rFonts w:asciiTheme="majorHAnsi" w:hAnsiTheme="majorHAnsi" w:eastAsiaTheme="majorEastAsia" w:cstheme="majorBidi"/>
      <w:color w:val="2F5597" w:themeColor="accent1" w:themeShade="BF"/>
      <w:kern w:val="2"/>
      <w:sz w:val="26"/>
      <w:szCs w:val="26"/>
    </w:rPr>
  </w:style>
  <w:style w:type="character" w:customStyle="1" w:styleId="21">
    <w:name w:val="Unresolved Mention1"/>
    <w:basedOn w:val="10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2">
    <w:name w:val="Unresolved Mention"/>
    <w:basedOn w:val="10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8BECC39-9805-4F9F-A457-E8E21FEDC8E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5</Pages>
  <Words>1977</Words>
  <Characters>2399</Characters>
  <Lines>29</Lines>
  <Paragraphs>8</Paragraphs>
  <TotalTime>1</TotalTime>
  <ScaleCrop>false</ScaleCrop>
  <LinksUpToDate>false</LinksUpToDate>
  <CharactersWithSpaces>2431</CharactersWithSpaces>
  <Application>WPS Office_11.1.0.113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08T09:45:00Z</dcterms:created>
  <dc:creator>Max</dc:creator>
  <cp:lastModifiedBy>HP</cp:lastModifiedBy>
  <dcterms:modified xsi:type="dcterms:W3CDTF">2022-03-24T09:52:26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6D7480552616444EAC97754205C09584</vt:lpwstr>
  </property>
</Properties>
</file>